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8F8B2" w14:textId="77777777" w:rsidR="00F90A87" w:rsidRDefault="00F90A87" w:rsidP="000D4D68"/>
    <w:p w14:paraId="44F9B61B" w14:textId="77777777" w:rsidR="000D4D68" w:rsidRDefault="000D4D68" w:rsidP="000D4D68"/>
    <w:p w14:paraId="3ACC03F3" w14:textId="77777777" w:rsidR="000D4D68" w:rsidRPr="000D4D68" w:rsidRDefault="000D4D68" w:rsidP="000D4D68">
      <w:pPr>
        <w:pStyle w:val="Heading1"/>
        <w:jc w:val="center"/>
      </w:pPr>
      <w:r w:rsidRPr="000D4D68">
        <w:t>VSBPE Meeting Schedule</w:t>
      </w:r>
    </w:p>
    <w:p w14:paraId="3FC04876" w14:textId="34F96C67" w:rsidR="000D4D68" w:rsidRDefault="000D4D68" w:rsidP="000D4D68">
      <w:pPr>
        <w:pStyle w:val="Heading1"/>
        <w:jc w:val="center"/>
      </w:pPr>
      <w:r w:rsidRPr="000D4D68">
        <w:t xml:space="preserve"> 20</w:t>
      </w:r>
      <w:r w:rsidR="00395F0F">
        <w:t>2</w:t>
      </w:r>
      <w:r w:rsidR="000571C7">
        <w:t>2-2023</w:t>
      </w:r>
    </w:p>
    <w:p w14:paraId="4EA89FC6" w14:textId="77777777" w:rsidR="00B52E29" w:rsidRDefault="00B52E29" w:rsidP="00B52E29"/>
    <w:tbl>
      <w:tblPr>
        <w:tblStyle w:val="GridTable1Light"/>
        <w:tblW w:w="5920" w:type="dxa"/>
        <w:jc w:val="center"/>
        <w:tblLook w:val="04A0" w:firstRow="1" w:lastRow="0" w:firstColumn="1" w:lastColumn="0" w:noHBand="0" w:noVBand="1"/>
      </w:tblPr>
      <w:tblGrid>
        <w:gridCol w:w="1980"/>
        <w:gridCol w:w="2200"/>
        <w:gridCol w:w="1740"/>
      </w:tblGrid>
      <w:tr w:rsidR="00B52E29" w:rsidRPr="00B52E29" w14:paraId="46474413" w14:textId="77777777" w:rsidTr="00780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noWrap/>
            <w:hideMark/>
          </w:tcPr>
          <w:p w14:paraId="36063EA8" w14:textId="77777777" w:rsidR="00B52E29" w:rsidRPr="00105BB7" w:rsidRDefault="00B52E29" w:rsidP="00B52E29">
            <w:pPr>
              <w:jc w:val="center"/>
              <w:rPr>
                <w:rFonts w:cs="Times New Roman"/>
                <w:b w:val="0"/>
              </w:rPr>
            </w:pPr>
            <w:r w:rsidRPr="00105BB7">
              <w:rPr>
                <w:rFonts w:cs="Times New Roman"/>
              </w:rPr>
              <w:t>Month</w:t>
            </w:r>
          </w:p>
        </w:tc>
        <w:tc>
          <w:tcPr>
            <w:tcW w:w="2200" w:type="dxa"/>
            <w:hideMark/>
          </w:tcPr>
          <w:p w14:paraId="289E70B3" w14:textId="77777777" w:rsidR="00B52E29" w:rsidRPr="00105BB7" w:rsidRDefault="00B52E29" w:rsidP="00B52E2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105BB7">
              <w:rPr>
                <w:rFonts w:cs="Times New Roman"/>
              </w:rPr>
              <w:t>Executive Committee</w:t>
            </w:r>
            <w:r w:rsidRPr="00105BB7">
              <w:rPr>
                <w:rFonts w:cs="Times New Roman"/>
              </w:rPr>
              <w:br/>
              <w:t>Agenda Setting</w:t>
            </w:r>
          </w:p>
        </w:tc>
        <w:tc>
          <w:tcPr>
            <w:tcW w:w="1740" w:type="dxa"/>
            <w:hideMark/>
          </w:tcPr>
          <w:p w14:paraId="6156494F" w14:textId="77777777" w:rsidR="00B52E29" w:rsidRPr="00105BB7" w:rsidRDefault="00B52E29" w:rsidP="00B52E2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105BB7">
              <w:rPr>
                <w:rFonts w:cs="Times New Roman"/>
              </w:rPr>
              <w:t xml:space="preserve">VSBPE </w:t>
            </w:r>
            <w:r w:rsidRPr="00105BB7">
              <w:rPr>
                <w:rFonts w:cs="Times New Roman"/>
              </w:rPr>
              <w:br/>
              <w:t>Meeting Date</w:t>
            </w:r>
          </w:p>
        </w:tc>
      </w:tr>
      <w:tr w:rsidR="00B52E29" w:rsidRPr="00B52E29" w14:paraId="03E491B1" w14:textId="77777777" w:rsidTr="0078022B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370B67B7" w14:textId="77777777" w:rsidR="00B52E29" w:rsidRPr="00B52E29" w:rsidRDefault="00B52E29" w:rsidP="00B52E29">
            <w:pPr>
              <w:jc w:val="center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August</w:t>
            </w:r>
          </w:p>
        </w:tc>
        <w:tc>
          <w:tcPr>
            <w:tcW w:w="2200" w:type="dxa"/>
            <w:noWrap/>
            <w:hideMark/>
          </w:tcPr>
          <w:p w14:paraId="4B96B703" w14:textId="77777777" w:rsidR="00B52E29" w:rsidRPr="00B52E29" w:rsidRDefault="00B52E2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N/A</w:t>
            </w:r>
          </w:p>
        </w:tc>
        <w:tc>
          <w:tcPr>
            <w:tcW w:w="1740" w:type="dxa"/>
            <w:noWrap/>
            <w:hideMark/>
          </w:tcPr>
          <w:p w14:paraId="6FF7DEA1" w14:textId="7E045DD5" w:rsidR="00DA71E1" w:rsidRPr="00590670" w:rsidRDefault="00DA71E1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90670">
              <w:rPr>
                <w:rFonts w:cs="Times New Roman"/>
                <w:color w:val="000000"/>
              </w:rPr>
              <w:t>T</w:t>
            </w:r>
            <w:r w:rsidR="00306EC3">
              <w:rPr>
                <w:rFonts w:cs="Times New Roman"/>
                <w:color w:val="000000"/>
              </w:rPr>
              <w:t>hur</w:t>
            </w:r>
            <w:r w:rsidRPr="00590670">
              <w:rPr>
                <w:rFonts w:cs="Times New Roman"/>
                <w:color w:val="000000"/>
              </w:rPr>
              <w:t>sday</w:t>
            </w:r>
          </w:p>
          <w:p w14:paraId="1324BFF3" w14:textId="245EE845" w:rsidR="00B52E29" w:rsidRPr="00B52E29" w:rsidRDefault="00B52E2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8/</w:t>
            </w:r>
            <w:r w:rsidR="000571C7">
              <w:rPr>
                <w:rFonts w:cs="Times New Roman"/>
                <w:color w:val="000000"/>
              </w:rPr>
              <w:t>4</w:t>
            </w:r>
            <w:r w:rsidRPr="00B52E29">
              <w:rPr>
                <w:rFonts w:cs="Times New Roman"/>
                <w:color w:val="000000"/>
              </w:rPr>
              <w:t>/20</w:t>
            </w:r>
            <w:r w:rsidR="00395F0F">
              <w:rPr>
                <w:rFonts w:cs="Times New Roman"/>
                <w:color w:val="000000"/>
              </w:rPr>
              <w:t>2</w:t>
            </w:r>
            <w:r w:rsidR="000571C7">
              <w:rPr>
                <w:rFonts w:cs="Times New Roman"/>
                <w:color w:val="000000"/>
              </w:rPr>
              <w:t>2</w:t>
            </w:r>
          </w:p>
        </w:tc>
      </w:tr>
      <w:tr w:rsidR="00B52E29" w:rsidRPr="00B52E29" w14:paraId="11A37536" w14:textId="77777777" w:rsidTr="0078022B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72B5E08E" w14:textId="77777777" w:rsidR="00B52E29" w:rsidRPr="00B52E29" w:rsidRDefault="00B52E29" w:rsidP="00B52E29">
            <w:pPr>
              <w:jc w:val="center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September</w:t>
            </w:r>
          </w:p>
        </w:tc>
        <w:tc>
          <w:tcPr>
            <w:tcW w:w="2200" w:type="dxa"/>
            <w:noWrap/>
            <w:hideMark/>
          </w:tcPr>
          <w:p w14:paraId="61FF55A1" w14:textId="55CB1C68" w:rsidR="00B52E29" w:rsidRDefault="00F11ACF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Wednesday</w:t>
            </w:r>
          </w:p>
          <w:p w14:paraId="02AC5546" w14:textId="0B1825BB" w:rsidR="00EB13CD" w:rsidRPr="00B52E29" w:rsidRDefault="007A4CBE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8</w:t>
            </w:r>
            <w:r w:rsidR="00EB13CD">
              <w:rPr>
                <w:rFonts w:cs="Times New Roman"/>
                <w:color w:val="000000"/>
              </w:rPr>
              <w:t>/</w:t>
            </w:r>
            <w:r>
              <w:rPr>
                <w:rFonts w:cs="Times New Roman"/>
                <w:color w:val="000000"/>
              </w:rPr>
              <w:t>3</w:t>
            </w:r>
            <w:r w:rsidR="00F11ACF">
              <w:rPr>
                <w:rFonts w:cs="Times New Roman"/>
                <w:color w:val="000000"/>
              </w:rPr>
              <w:t>1</w:t>
            </w:r>
            <w:r w:rsidR="00EB13CD">
              <w:rPr>
                <w:rFonts w:cs="Times New Roman"/>
                <w:color w:val="000000"/>
              </w:rPr>
              <w:t>/202</w:t>
            </w:r>
            <w:r w:rsidR="002A14C9">
              <w:rPr>
                <w:rFonts w:cs="Times New Roman"/>
                <w:color w:val="000000"/>
              </w:rPr>
              <w:t>2</w:t>
            </w:r>
          </w:p>
        </w:tc>
        <w:tc>
          <w:tcPr>
            <w:tcW w:w="1740" w:type="dxa"/>
            <w:noWrap/>
            <w:hideMark/>
          </w:tcPr>
          <w:p w14:paraId="28501488" w14:textId="76890AF5" w:rsidR="00DA71E1" w:rsidRPr="00590670" w:rsidRDefault="00FC096F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Thursday</w:t>
            </w:r>
          </w:p>
          <w:p w14:paraId="23305E6E" w14:textId="51F103FD" w:rsidR="00B52E29" w:rsidRPr="00B52E29" w:rsidRDefault="00B52E2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9/</w:t>
            </w:r>
            <w:r w:rsidR="00F11ACF">
              <w:rPr>
                <w:rFonts w:cs="Times New Roman"/>
                <w:color w:val="000000"/>
              </w:rPr>
              <w:t>8</w:t>
            </w:r>
            <w:r w:rsidRPr="00B52E29">
              <w:rPr>
                <w:rFonts w:cs="Times New Roman"/>
                <w:color w:val="000000"/>
              </w:rPr>
              <w:t>/20</w:t>
            </w:r>
            <w:r w:rsidR="00395F0F">
              <w:rPr>
                <w:rFonts w:cs="Times New Roman"/>
                <w:color w:val="000000"/>
              </w:rPr>
              <w:t>2</w:t>
            </w:r>
            <w:r w:rsidR="000571C7">
              <w:rPr>
                <w:rFonts w:cs="Times New Roman"/>
                <w:color w:val="000000"/>
              </w:rPr>
              <w:t>2</w:t>
            </w:r>
          </w:p>
        </w:tc>
      </w:tr>
      <w:tr w:rsidR="00B52E29" w:rsidRPr="00B52E29" w14:paraId="17C2818C" w14:textId="77777777" w:rsidTr="0078022B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46D44486" w14:textId="77777777" w:rsidR="00B52E29" w:rsidRPr="00B52E29" w:rsidRDefault="00B52E29" w:rsidP="00B52E29">
            <w:pPr>
              <w:jc w:val="center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October</w:t>
            </w:r>
          </w:p>
        </w:tc>
        <w:tc>
          <w:tcPr>
            <w:tcW w:w="2200" w:type="dxa"/>
            <w:noWrap/>
            <w:hideMark/>
          </w:tcPr>
          <w:p w14:paraId="23483C3E" w14:textId="13E9708A" w:rsidR="00B52E29" w:rsidRDefault="00C719E6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Wedne</w:t>
            </w:r>
            <w:r w:rsidR="00B002D3">
              <w:rPr>
                <w:rFonts w:cs="Times New Roman"/>
              </w:rPr>
              <w:t>s</w:t>
            </w:r>
            <w:r w:rsidR="00EB13CD">
              <w:rPr>
                <w:rFonts w:cs="Times New Roman"/>
              </w:rPr>
              <w:t>day</w:t>
            </w:r>
          </w:p>
          <w:p w14:paraId="6AD23CC2" w14:textId="6B0073D5" w:rsidR="00EB13CD" w:rsidRPr="00B52E29" w:rsidRDefault="00EB13CD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10/</w:t>
            </w:r>
            <w:r w:rsidR="000910E0">
              <w:rPr>
                <w:rFonts w:cs="Times New Roman"/>
              </w:rPr>
              <w:t>5</w:t>
            </w:r>
            <w:r>
              <w:rPr>
                <w:rFonts w:cs="Times New Roman"/>
              </w:rPr>
              <w:t>/202</w:t>
            </w:r>
            <w:r w:rsidR="000F047C">
              <w:rPr>
                <w:rFonts w:cs="Times New Roman"/>
              </w:rPr>
              <w:t>2</w:t>
            </w:r>
          </w:p>
        </w:tc>
        <w:tc>
          <w:tcPr>
            <w:tcW w:w="1740" w:type="dxa"/>
            <w:noWrap/>
            <w:hideMark/>
          </w:tcPr>
          <w:p w14:paraId="1E71D398" w14:textId="33307459" w:rsidR="00590670" w:rsidRPr="00590670" w:rsidRDefault="00A65A07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Wednesday</w:t>
            </w:r>
          </w:p>
          <w:p w14:paraId="0FCF1E1A" w14:textId="075AB95B" w:rsidR="00B52E29" w:rsidRPr="00B52E29" w:rsidRDefault="00B52E2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10/</w:t>
            </w:r>
            <w:r w:rsidR="008A7F92">
              <w:rPr>
                <w:rFonts w:cs="Times New Roman"/>
                <w:color w:val="000000"/>
              </w:rPr>
              <w:t>1</w:t>
            </w:r>
            <w:r w:rsidR="00C719E6">
              <w:rPr>
                <w:rFonts w:cs="Times New Roman"/>
                <w:color w:val="000000"/>
              </w:rPr>
              <w:t>2</w:t>
            </w:r>
            <w:r w:rsidR="008A7F92">
              <w:rPr>
                <w:rFonts w:cs="Times New Roman"/>
                <w:color w:val="000000"/>
              </w:rPr>
              <w:t>/</w:t>
            </w:r>
            <w:r w:rsidRPr="00B52E29">
              <w:rPr>
                <w:rFonts w:cs="Times New Roman"/>
                <w:color w:val="000000"/>
              </w:rPr>
              <w:t>20</w:t>
            </w:r>
            <w:r w:rsidR="00395F0F">
              <w:rPr>
                <w:rFonts w:cs="Times New Roman"/>
                <w:color w:val="000000"/>
              </w:rPr>
              <w:t>2</w:t>
            </w:r>
            <w:r w:rsidR="00C719E6">
              <w:rPr>
                <w:rFonts w:cs="Times New Roman"/>
                <w:color w:val="000000"/>
              </w:rPr>
              <w:t>2</w:t>
            </w:r>
          </w:p>
        </w:tc>
      </w:tr>
      <w:tr w:rsidR="00B52E29" w:rsidRPr="00B52E29" w14:paraId="47A9DC97" w14:textId="77777777" w:rsidTr="0078022B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1BF090E2" w14:textId="77777777" w:rsidR="00B52E29" w:rsidRPr="00B52E29" w:rsidRDefault="00B52E29" w:rsidP="00B52E29">
            <w:pPr>
              <w:jc w:val="center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November</w:t>
            </w:r>
          </w:p>
        </w:tc>
        <w:tc>
          <w:tcPr>
            <w:tcW w:w="2200" w:type="dxa"/>
            <w:noWrap/>
            <w:hideMark/>
          </w:tcPr>
          <w:p w14:paraId="450E3BF3" w14:textId="0695F477" w:rsidR="00B52E29" w:rsidRDefault="00D264D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Tuesday</w:t>
            </w:r>
          </w:p>
          <w:p w14:paraId="60150D4E" w14:textId="67049A3A" w:rsidR="00EB13CD" w:rsidRPr="00B52E29" w:rsidRDefault="00EB13CD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1/</w:t>
            </w:r>
            <w:r w:rsidR="00D264D9">
              <w:rPr>
                <w:rFonts w:cs="Times New Roman"/>
                <w:color w:val="000000"/>
              </w:rPr>
              <w:t>8</w:t>
            </w:r>
            <w:r>
              <w:rPr>
                <w:rFonts w:cs="Times New Roman"/>
                <w:color w:val="000000"/>
              </w:rPr>
              <w:t>/202</w:t>
            </w:r>
            <w:r w:rsidR="00D264D9">
              <w:rPr>
                <w:rFonts w:cs="Times New Roman"/>
                <w:color w:val="000000"/>
              </w:rPr>
              <w:t>2</w:t>
            </w:r>
          </w:p>
        </w:tc>
        <w:tc>
          <w:tcPr>
            <w:tcW w:w="1740" w:type="dxa"/>
            <w:noWrap/>
            <w:hideMark/>
          </w:tcPr>
          <w:p w14:paraId="22AC535D" w14:textId="385202D3" w:rsidR="00590670" w:rsidRPr="00590670" w:rsidRDefault="00590670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590670">
              <w:rPr>
                <w:rFonts w:cs="Times New Roman"/>
                <w:color w:val="000000"/>
              </w:rPr>
              <w:t>T</w:t>
            </w:r>
            <w:r w:rsidR="00A75783">
              <w:rPr>
                <w:rFonts w:cs="Times New Roman"/>
                <w:color w:val="000000"/>
              </w:rPr>
              <w:t>ue</w:t>
            </w:r>
            <w:r w:rsidRPr="00590670">
              <w:rPr>
                <w:rFonts w:cs="Times New Roman"/>
                <w:color w:val="000000"/>
              </w:rPr>
              <w:t>sday</w:t>
            </w:r>
          </w:p>
          <w:p w14:paraId="4806CB16" w14:textId="63EDD610" w:rsidR="00B52E29" w:rsidRPr="00B52E29" w:rsidRDefault="00B52E2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11/1</w:t>
            </w:r>
            <w:r w:rsidR="00D264D9">
              <w:rPr>
                <w:rFonts w:cs="Times New Roman"/>
                <w:color w:val="000000"/>
              </w:rPr>
              <w:t>5/</w:t>
            </w:r>
            <w:r w:rsidRPr="00B52E29">
              <w:rPr>
                <w:rFonts w:cs="Times New Roman"/>
                <w:color w:val="000000"/>
              </w:rPr>
              <w:t>20</w:t>
            </w:r>
            <w:r w:rsidR="00395F0F">
              <w:rPr>
                <w:rFonts w:cs="Times New Roman"/>
                <w:color w:val="000000"/>
              </w:rPr>
              <w:t>2</w:t>
            </w:r>
            <w:r w:rsidR="00D264D9">
              <w:rPr>
                <w:rFonts w:cs="Times New Roman"/>
                <w:color w:val="000000"/>
              </w:rPr>
              <w:t>2</w:t>
            </w:r>
          </w:p>
        </w:tc>
      </w:tr>
      <w:tr w:rsidR="00B52E29" w:rsidRPr="00B52E29" w14:paraId="211D4901" w14:textId="77777777" w:rsidTr="0078022B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5A805F46" w14:textId="77777777" w:rsidR="00B52E29" w:rsidRPr="00B52E29" w:rsidRDefault="00B52E29" w:rsidP="00B52E29">
            <w:pPr>
              <w:jc w:val="center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December</w:t>
            </w:r>
          </w:p>
        </w:tc>
        <w:tc>
          <w:tcPr>
            <w:tcW w:w="2200" w:type="dxa"/>
            <w:noWrap/>
            <w:hideMark/>
          </w:tcPr>
          <w:p w14:paraId="09D3F925" w14:textId="77777777" w:rsidR="00B52E29" w:rsidRPr="00B52E29" w:rsidRDefault="00B52E2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N/A</w:t>
            </w:r>
          </w:p>
        </w:tc>
        <w:tc>
          <w:tcPr>
            <w:tcW w:w="1740" w:type="dxa"/>
            <w:noWrap/>
            <w:hideMark/>
          </w:tcPr>
          <w:p w14:paraId="2409A575" w14:textId="77777777" w:rsidR="00B52E29" w:rsidRPr="00B52E29" w:rsidRDefault="00B52E2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N/A</w:t>
            </w:r>
          </w:p>
        </w:tc>
      </w:tr>
      <w:tr w:rsidR="00B52E29" w:rsidRPr="00B52E29" w14:paraId="4085B07D" w14:textId="77777777" w:rsidTr="0078022B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7B867A7C" w14:textId="77777777" w:rsidR="00B52E29" w:rsidRPr="00B52E29" w:rsidRDefault="00B52E29" w:rsidP="00B52E29">
            <w:pPr>
              <w:jc w:val="center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January</w:t>
            </w:r>
          </w:p>
        </w:tc>
        <w:tc>
          <w:tcPr>
            <w:tcW w:w="2200" w:type="dxa"/>
            <w:noWrap/>
            <w:hideMark/>
          </w:tcPr>
          <w:p w14:paraId="64597EE4" w14:textId="4BB802D4" w:rsidR="00B52E29" w:rsidRDefault="007848DD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Tue</w:t>
            </w:r>
            <w:r w:rsidR="00025F63">
              <w:rPr>
                <w:rFonts w:cs="Times New Roman"/>
                <w:color w:val="000000"/>
              </w:rPr>
              <w:t>sday</w:t>
            </w:r>
          </w:p>
          <w:p w14:paraId="6F416069" w14:textId="0D6441AF" w:rsidR="00025F63" w:rsidRPr="00B52E29" w:rsidRDefault="00025F63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/</w:t>
            </w:r>
            <w:r w:rsidR="007848DD">
              <w:rPr>
                <w:rFonts w:cs="Times New Roman"/>
                <w:color w:val="000000"/>
              </w:rPr>
              <w:t>4</w:t>
            </w:r>
            <w:r>
              <w:rPr>
                <w:rFonts w:cs="Times New Roman"/>
                <w:color w:val="000000"/>
              </w:rPr>
              <w:t>/202</w:t>
            </w:r>
            <w:r w:rsidR="009614CC">
              <w:rPr>
                <w:rFonts w:cs="Times New Roman"/>
                <w:color w:val="000000"/>
              </w:rPr>
              <w:t>3</w:t>
            </w:r>
          </w:p>
        </w:tc>
        <w:tc>
          <w:tcPr>
            <w:tcW w:w="1740" w:type="dxa"/>
            <w:noWrap/>
            <w:hideMark/>
          </w:tcPr>
          <w:p w14:paraId="3A1C8891" w14:textId="122DD4C2" w:rsidR="00590670" w:rsidRPr="00590670" w:rsidRDefault="009614CC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Tuesday</w:t>
            </w:r>
          </w:p>
          <w:p w14:paraId="73AFF638" w14:textId="345661FE" w:rsidR="00B52E29" w:rsidRPr="00B52E29" w:rsidRDefault="00B52E2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1/1</w:t>
            </w:r>
            <w:r w:rsidR="009614CC">
              <w:rPr>
                <w:rFonts w:cs="Times New Roman"/>
                <w:color w:val="000000"/>
              </w:rPr>
              <w:t>0</w:t>
            </w:r>
            <w:r w:rsidRPr="00B52E29">
              <w:rPr>
                <w:rFonts w:cs="Times New Roman"/>
                <w:color w:val="000000"/>
              </w:rPr>
              <w:t>/202</w:t>
            </w:r>
            <w:r w:rsidR="009614CC">
              <w:rPr>
                <w:rFonts w:cs="Times New Roman"/>
                <w:color w:val="000000"/>
              </w:rPr>
              <w:t>3</w:t>
            </w:r>
          </w:p>
        </w:tc>
      </w:tr>
      <w:tr w:rsidR="00B52E29" w:rsidRPr="00B52E29" w14:paraId="1F7C5779" w14:textId="77777777" w:rsidTr="0078022B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63D085D9" w14:textId="77777777" w:rsidR="00B52E29" w:rsidRPr="00B52E29" w:rsidRDefault="00B52E29" w:rsidP="00B52E29">
            <w:pPr>
              <w:jc w:val="center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February</w:t>
            </w:r>
          </w:p>
        </w:tc>
        <w:tc>
          <w:tcPr>
            <w:tcW w:w="2200" w:type="dxa"/>
            <w:noWrap/>
            <w:hideMark/>
          </w:tcPr>
          <w:p w14:paraId="51ABB8E3" w14:textId="77777777" w:rsidR="00B52E29" w:rsidRPr="00B52E29" w:rsidRDefault="00DC4D2F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N/A</w:t>
            </w:r>
          </w:p>
        </w:tc>
        <w:tc>
          <w:tcPr>
            <w:tcW w:w="1740" w:type="dxa"/>
            <w:noWrap/>
            <w:hideMark/>
          </w:tcPr>
          <w:p w14:paraId="43E0BB40" w14:textId="77777777" w:rsidR="00B52E29" w:rsidRPr="00B52E29" w:rsidRDefault="00DC4D2F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N/A</w:t>
            </w:r>
          </w:p>
        </w:tc>
      </w:tr>
      <w:tr w:rsidR="00B52E29" w:rsidRPr="00B52E29" w14:paraId="65C19DA0" w14:textId="77777777" w:rsidTr="0078022B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003492E7" w14:textId="77777777" w:rsidR="00B52E29" w:rsidRPr="00B52E29" w:rsidRDefault="00B52E29" w:rsidP="00B52E29">
            <w:pPr>
              <w:jc w:val="center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March</w:t>
            </w:r>
          </w:p>
        </w:tc>
        <w:tc>
          <w:tcPr>
            <w:tcW w:w="2200" w:type="dxa"/>
            <w:noWrap/>
            <w:hideMark/>
          </w:tcPr>
          <w:p w14:paraId="09B0E054" w14:textId="5CC1AEFF" w:rsidR="00DC4D2F" w:rsidRDefault="00E259D7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Wedne</w:t>
            </w:r>
            <w:r w:rsidR="00025F63">
              <w:rPr>
                <w:rFonts w:cs="Times New Roman"/>
                <w:color w:val="000000"/>
              </w:rPr>
              <w:t>sday</w:t>
            </w:r>
          </w:p>
          <w:p w14:paraId="6A5A0CBB" w14:textId="03B6F737" w:rsidR="00025F63" w:rsidRPr="00B52E29" w:rsidRDefault="00025F63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3/</w:t>
            </w:r>
            <w:r w:rsidR="000A7518">
              <w:rPr>
                <w:rFonts w:cs="Times New Roman"/>
                <w:color w:val="000000"/>
              </w:rPr>
              <w:t>1</w:t>
            </w:r>
            <w:r>
              <w:rPr>
                <w:rFonts w:cs="Times New Roman"/>
                <w:color w:val="000000"/>
              </w:rPr>
              <w:t>/202</w:t>
            </w:r>
            <w:r w:rsidR="000A7518">
              <w:rPr>
                <w:rFonts w:cs="Times New Roman"/>
                <w:color w:val="000000"/>
              </w:rPr>
              <w:t>3</w:t>
            </w:r>
          </w:p>
        </w:tc>
        <w:tc>
          <w:tcPr>
            <w:tcW w:w="1740" w:type="dxa"/>
            <w:noWrap/>
            <w:hideMark/>
          </w:tcPr>
          <w:p w14:paraId="1BA75181" w14:textId="0F6CD52A" w:rsidR="00DC4D2F" w:rsidRDefault="000A7518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Thursday</w:t>
            </w:r>
          </w:p>
          <w:p w14:paraId="7CEE8718" w14:textId="264060E6" w:rsidR="00B52E29" w:rsidRPr="00B52E29" w:rsidRDefault="00DC4D2F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3/</w:t>
            </w:r>
            <w:r w:rsidR="00E259D7">
              <w:rPr>
                <w:rFonts w:cs="Times New Roman"/>
                <w:color w:val="000000"/>
              </w:rPr>
              <w:t>9</w:t>
            </w:r>
            <w:r>
              <w:rPr>
                <w:rFonts w:cs="Times New Roman"/>
                <w:color w:val="000000"/>
              </w:rPr>
              <w:t>/202</w:t>
            </w:r>
            <w:r w:rsidR="000A7518">
              <w:rPr>
                <w:rFonts w:cs="Times New Roman"/>
                <w:color w:val="000000"/>
              </w:rPr>
              <w:t>3</w:t>
            </w:r>
          </w:p>
        </w:tc>
      </w:tr>
      <w:tr w:rsidR="00B52E29" w:rsidRPr="00B52E29" w14:paraId="7E656A1D" w14:textId="77777777" w:rsidTr="0078022B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4FC8F158" w14:textId="77777777" w:rsidR="00B52E29" w:rsidRPr="00B52E29" w:rsidRDefault="00B52E29" w:rsidP="00B52E29">
            <w:pPr>
              <w:jc w:val="center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April</w:t>
            </w:r>
          </w:p>
        </w:tc>
        <w:tc>
          <w:tcPr>
            <w:tcW w:w="2200" w:type="dxa"/>
            <w:noWrap/>
            <w:hideMark/>
          </w:tcPr>
          <w:p w14:paraId="5B99AD08" w14:textId="5F9F0A0A" w:rsidR="00494EB4" w:rsidRDefault="00633620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Wednes</w:t>
            </w:r>
            <w:r w:rsidR="00494EB4">
              <w:rPr>
                <w:rFonts w:cs="Times New Roman"/>
                <w:color w:val="000000"/>
              </w:rPr>
              <w:t>day</w:t>
            </w:r>
          </w:p>
          <w:p w14:paraId="1FC5E812" w14:textId="14A8A6AA" w:rsidR="00B52E29" w:rsidRPr="00B52E29" w:rsidRDefault="00494EB4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 4/</w:t>
            </w:r>
            <w:r w:rsidR="00633620">
              <w:rPr>
                <w:rFonts w:cs="Times New Roman"/>
                <w:color w:val="000000"/>
              </w:rPr>
              <w:t>1</w:t>
            </w:r>
            <w:r w:rsidR="004F3699">
              <w:rPr>
                <w:rFonts w:cs="Times New Roman"/>
                <w:color w:val="000000"/>
              </w:rPr>
              <w:t>2</w:t>
            </w:r>
            <w:r>
              <w:rPr>
                <w:rFonts w:cs="Times New Roman"/>
                <w:color w:val="000000"/>
              </w:rPr>
              <w:t>/202</w:t>
            </w:r>
            <w:r w:rsidR="004F3699">
              <w:rPr>
                <w:rFonts w:cs="Times New Roman"/>
                <w:color w:val="000000"/>
              </w:rPr>
              <w:t>3</w:t>
            </w:r>
          </w:p>
        </w:tc>
        <w:tc>
          <w:tcPr>
            <w:tcW w:w="1740" w:type="dxa"/>
            <w:noWrap/>
            <w:hideMark/>
          </w:tcPr>
          <w:p w14:paraId="0664BBA8" w14:textId="0BF3B572" w:rsidR="00DC4D2F" w:rsidRDefault="00633620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T</w:t>
            </w:r>
            <w:r w:rsidR="005522DB">
              <w:rPr>
                <w:rFonts w:cs="Times New Roman"/>
                <w:color w:val="000000"/>
              </w:rPr>
              <w:t>uesday</w:t>
            </w:r>
          </w:p>
          <w:p w14:paraId="617FC996" w14:textId="68F37E74" w:rsidR="00B52E29" w:rsidRPr="00B52E29" w:rsidRDefault="00DC4D2F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4/</w:t>
            </w:r>
            <w:r w:rsidR="00633620">
              <w:rPr>
                <w:rFonts w:cs="Times New Roman"/>
                <w:color w:val="000000"/>
              </w:rPr>
              <w:t>2</w:t>
            </w:r>
            <w:r w:rsidR="005522DB">
              <w:rPr>
                <w:rFonts w:cs="Times New Roman"/>
                <w:color w:val="000000"/>
              </w:rPr>
              <w:t>5</w:t>
            </w:r>
            <w:r>
              <w:rPr>
                <w:rFonts w:cs="Times New Roman"/>
                <w:color w:val="000000"/>
              </w:rPr>
              <w:t>/202</w:t>
            </w:r>
            <w:r w:rsidR="005522DB">
              <w:rPr>
                <w:rFonts w:cs="Times New Roman"/>
                <w:color w:val="000000"/>
              </w:rPr>
              <w:t>3</w:t>
            </w:r>
          </w:p>
        </w:tc>
      </w:tr>
      <w:tr w:rsidR="00B52E29" w:rsidRPr="00B52E29" w14:paraId="40E382C1" w14:textId="77777777" w:rsidTr="0078022B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13A4C696" w14:textId="77777777" w:rsidR="00B52E29" w:rsidRPr="00B52E29" w:rsidRDefault="00B52E29" w:rsidP="00B52E29">
            <w:pPr>
              <w:jc w:val="center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May</w:t>
            </w:r>
          </w:p>
        </w:tc>
        <w:tc>
          <w:tcPr>
            <w:tcW w:w="2200" w:type="dxa"/>
            <w:noWrap/>
            <w:hideMark/>
          </w:tcPr>
          <w:p w14:paraId="2060A7ED" w14:textId="0657BFB9" w:rsidR="00B52E29" w:rsidRDefault="00066D4B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Wednesday</w:t>
            </w:r>
          </w:p>
          <w:p w14:paraId="7BCD4F6B" w14:textId="2229E91F" w:rsidR="00494EB4" w:rsidRPr="00B52E29" w:rsidRDefault="00494EB4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5/1</w:t>
            </w:r>
            <w:r w:rsidR="004717D5">
              <w:rPr>
                <w:rFonts w:cs="Times New Roman"/>
                <w:color w:val="000000"/>
              </w:rPr>
              <w:t>0</w:t>
            </w:r>
            <w:r>
              <w:rPr>
                <w:rFonts w:cs="Times New Roman"/>
                <w:color w:val="000000"/>
              </w:rPr>
              <w:t>/202</w:t>
            </w:r>
            <w:r w:rsidR="004717D5">
              <w:rPr>
                <w:rFonts w:cs="Times New Roman"/>
                <w:color w:val="000000"/>
              </w:rPr>
              <w:t>3</w:t>
            </w:r>
          </w:p>
        </w:tc>
        <w:tc>
          <w:tcPr>
            <w:tcW w:w="1740" w:type="dxa"/>
            <w:noWrap/>
            <w:hideMark/>
          </w:tcPr>
          <w:p w14:paraId="0E6CB688" w14:textId="77777777" w:rsidR="00590670" w:rsidRDefault="00590670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Thursday</w:t>
            </w:r>
          </w:p>
          <w:p w14:paraId="7BA34037" w14:textId="26D758EB" w:rsidR="00B52E29" w:rsidRPr="00B52E29" w:rsidRDefault="00B52E2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5/</w:t>
            </w:r>
            <w:r w:rsidR="000B204C">
              <w:rPr>
                <w:rFonts w:cs="Times New Roman"/>
                <w:color w:val="000000"/>
              </w:rPr>
              <w:t>1</w:t>
            </w:r>
            <w:r w:rsidR="004F3699">
              <w:rPr>
                <w:rFonts w:cs="Times New Roman"/>
                <w:color w:val="000000"/>
              </w:rPr>
              <w:t>8</w:t>
            </w:r>
            <w:r w:rsidRPr="00B52E29">
              <w:rPr>
                <w:rFonts w:cs="Times New Roman"/>
                <w:color w:val="000000"/>
              </w:rPr>
              <w:t>/20</w:t>
            </w:r>
            <w:r w:rsidR="004B4230">
              <w:rPr>
                <w:rFonts w:cs="Times New Roman"/>
                <w:color w:val="000000"/>
              </w:rPr>
              <w:t>2</w:t>
            </w:r>
            <w:r w:rsidR="004F3699">
              <w:rPr>
                <w:rFonts w:cs="Times New Roman"/>
                <w:color w:val="000000"/>
              </w:rPr>
              <w:t>3</w:t>
            </w:r>
          </w:p>
        </w:tc>
      </w:tr>
      <w:tr w:rsidR="00B52E29" w:rsidRPr="00B52E29" w14:paraId="7B8C4D51" w14:textId="77777777" w:rsidTr="0078022B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731BFADB" w14:textId="77777777" w:rsidR="00B52E29" w:rsidRPr="00B52E29" w:rsidRDefault="00B52E29" w:rsidP="00B52E29">
            <w:pPr>
              <w:jc w:val="center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June</w:t>
            </w:r>
          </w:p>
        </w:tc>
        <w:tc>
          <w:tcPr>
            <w:tcW w:w="2200" w:type="dxa"/>
            <w:noWrap/>
            <w:hideMark/>
          </w:tcPr>
          <w:p w14:paraId="13738E1C" w14:textId="77777777" w:rsidR="00B52E29" w:rsidRPr="00B52E29" w:rsidRDefault="00B52E2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N/A</w:t>
            </w:r>
          </w:p>
        </w:tc>
        <w:tc>
          <w:tcPr>
            <w:tcW w:w="1740" w:type="dxa"/>
            <w:noWrap/>
            <w:hideMark/>
          </w:tcPr>
          <w:p w14:paraId="531F8709" w14:textId="77777777" w:rsidR="00B52E29" w:rsidRPr="00B52E29" w:rsidRDefault="00B52E29" w:rsidP="00B52E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B52E29">
              <w:rPr>
                <w:rFonts w:cs="Times New Roman"/>
                <w:color w:val="000000"/>
              </w:rPr>
              <w:t>N/A</w:t>
            </w:r>
          </w:p>
        </w:tc>
      </w:tr>
    </w:tbl>
    <w:p w14:paraId="507F0F97" w14:textId="77777777" w:rsidR="00B52E29" w:rsidRPr="00B52E29" w:rsidRDefault="00B52E29" w:rsidP="00B52E29"/>
    <w:sectPr w:rsidR="00B52E29" w:rsidRPr="00B52E29" w:rsidSect="0025630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9125D" w14:textId="77777777" w:rsidR="000F3B7E" w:rsidRDefault="000F3B7E" w:rsidP="004062C7">
      <w:r>
        <w:separator/>
      </w:r>
    </w:p>
  </w:endnote>
  <w:endnote w:type="continuationSeparator" w:id="0">
    <w:p w14:paraId="300585F0" w14:textId="77777777" w:rsidR="000F3B7E" w:rsidRDefault="000F3B7E" w:rsidP="004062C7">
      <w:r>
        <w:continuationSeparator/>
      </w:r>
    </w:p>
  </w:endnote>
  <w:endnote w:type="continuationNotice" w:id="1">
    <w:p w14:paraId="34445EEC" w14:textId="77777777" w:rsidR="003677E0" w:rsidRDefault="003677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B8ACA" w14:textId="77777777" w:rsidR="0032347B" w:rsidRDefault="003234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8"/>
      <w:gridCol w:w="1586"/>
      <w:gridCol w:w="3636"/>
    </w:tblGrid>
    <w:tr w:rsidR="00796D5F" w14:paraId="497AF581" w14:textId="77777777" w:rsidTr="00F53994">
      <w:trPr>
        <w:cantSplit/>
        <w:trHeight w:val="633"/>
        <w:tblHeader/>
      </w:trPr>
      <w:tc>
        <w:tcPr>
          <w:tcW w:w="4248" w:type="dxa"/>
        </w:tcPr>
        <w:p w14:paraId="7F1E525B" w14:textId="18BBB7C7" w:rsidR="00796D5F" w:rsidRPr="00937FFC" w:rsidRDefault="002D6A73" w:rsidP="00796D5F">
          <w:pPr>
            <w:rPr>
              <w:sz w:val="20"/>
            </w:rPr>
          </w:pPr>
          <w:r>
            <w:rPr>
              <w:sz w:val="20"/>
            </w:rPr>
            <w:t>AOE Basic Document</w:t>
          </w:r>
          <w:r w:rsidR="00796D5F" w:rsidRPr="00937FFC">
            <w:rPr>
              <w:sz w:val="20"/>
            </w:rPr>
            <w:br/>
            <w:t xml:space="preserve">(Revised: </w:t>
          </w:r>
          <w:r w:rsidR="00796D5F">
            <w:rPr>
              <w:sz w:val="20"/>
            </w:rPr>
            <w:fldChar w:fldCharType="begin"/>
          </w:r>
          <w:r w:rsidR="00796D5F">
            <w:rPr>
              <w:sz w:val="20"/>
            </w:rPr>
            <w:instrText xml:space="preserve"> SAVEDATE  \@ "MMMM d, yyyy"  \* MERGEFORMAT </w:instrText>
          </w:r>
          <w:r w:rsidR="00796D5F">
            <w:rPr>
              <w:sz w:val="20"/>
            </w:rPr>
            <w:fldChar w:fldCharType="separate"/>
          </w:r>
          <w:r w:rsidR="003677E0">
            <w:rPr>
              <w:noProof/>
              <w:sz w:val="20"/>
            </w:rPr>
            <w:t>May 16, 2022</w:t>
          </w:r>
          <w:r w:rsidR="00796D5F">
            <w:rPr>
              <w:sz w:val="20"/>
            </w:rPr>
            <w:fldChar w:fldCharType="end"/>
          </w:r>
          <w:r w:rsidR="00796D5F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494A6A6A" w14:textId="77777777"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0D4D68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AB2912" w:rsidRPr="00AB2912">
            <w:rPr>
              <w:b/>
              <w:noProof/>
              <w:sz w:val="20"/>
            </w:rPr>
            <w:t>1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46E13A00" w14:textId="77777777"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7F780D02" wp14:editId="3B980BC6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D293819" w14:textId="77777777" w:rsidR="00796D5F" w:rsidRDefault="00796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5D720" w14:textId="77777777" w:rsidR="0032347B" w:rsidRDefault="00323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1F797" w14:textId="77777777" w:rsidR="000F3B7E" w:rsidRDefault="000F3B7E" w:rsidP="004062C7">
      <w:r>
        <w:separator/>
      </w:r>
    </w:p>
  </w:footnote>
  <w:footnote w:type="continuationSeparator" w:id="0">
    <w:p w14:paraId="19161765" w14:textId="77777777" w:rsidR="000F3B7E" w:rsidRDefault="000F3B7E" w:rsidP="004062C7">
      <w:r>
        <w:continuationSeparator/>
      </w:r>
    </w:p>
  </w:footnote>
  <w:footnote w:type="continuationNotice" w:id="1">
    <w:p w14:paraId="6FA7B70F" w14:textId="77777777" w:rsidR="003677E0" w:rsidRDefault="003677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0B5AE" w14:textId="798502AC" w:rsidR="00105BB7" w:rsidRDefault="00105B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8A029" w14:textId="7EC47D16" w:rsidR="00105BB7" w:rsidRDefault="00105B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D38F4" w14:textId="3F57A5D8" w:rsidR="002237E0" w:rsidRDefault="00CB2A42" w:rsidP="004062C7">
    <w:pPr>
      <w:pStyle w:val="AOE-Header"/>
    </w:pPr>
    <w:sdt>
      <w:sdtPr>
        <w:id w:val="1090745882"/>
        <w:docPartObj>
          <w:docPartGallery w:val="Watermarks"/>
          <w:docPartUnique/>
        </w:docPartObj>
      </w:sdtPr>
      <w:sdtContent>
        <w:r>
          <w:pict w14:anchorId="71B8827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8193" type="#_x0000_t136" style="position:absolute;left:0;text-align:left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2237E0">
      <w:drawing>
        <wp:inline distT="0" distB="0" distL="0" distR="0" wp14:anchorId="5308831F" wp14:editId="0DB07945">
          <wp:extent cx="2355213" cy="543027"/>
          <wp:effectExtent l="0" t="0" r="7620" b="0"/>
          <wp:docPr id="1" name="Picture 1" descr="Vermont Standards Board for Professional Educator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Vermont Standards Board for Professional Educators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1673"/>
                  <a:stretch/>
                </pic:blipFill>
                <pic:spPr bwMode="auto">
                  <a:xfrm>
                    <a:off x="0" y="0"/>
                    <a:ext cx="2421026" cy="558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7FEE0D3" w14:textId="0A52270F" w:rsidR="002237E0" w:rsidRPr="007963EC" w:rsidRDefault="00834999" w:rsidP="004062C7">
    <w:pPr>
      <w:pStyle w:val="AOE-Header"/>
    </w:pPr>
    <w:r>
      <w:rPr>
        <w:shd w:val="clear" w:color="auto" w:fill="FFFFFF"/>
      </w:rPr>
      <w:t>1 National Life Drive, Davis 5</w:t>
    </w:r>
    <w:r w:rsidR="00CC230C" w:rsidRPr="00CC230C">
      <w:br/>
    </w:r>
    <w:r>
      <w:rPr>
        <w:shd w:val="clear" w:color="auto" w:fill="FFFFFF"/>
      </w:rPr>
      <w:t>Montpelier, VT 05620</w:t>
    </w:r>
    <w:r w:rsidR="00CC230C" w:rsidRPr="007963EC">
      <w:t xml:space="preserve"> </w:t>
    </w:r>
    <w:r w:rsidR="002237E0" w:rsidRPr="007963EC">
      <w:t>(p) 802-</w:t>
    </w:r>
    <w:r>
      <w:t>828-344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4"/>
    <o:shapelayout v:ext="edit">
      <o:idmap v:ext="edit" data="8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0D4D68"/>
    <w:rsid w:val="000233E5"/>
    <w:rsid w:val="00025F63"/>
    <w:rsid w:val="000321FC"/>
    <w:rsid w:val="00050CCA"/>
    <w:rsid w:val="000571C7"/>
    <w:rsid w:val="00062DFA"/>
    <w:rsid w:val="00065A68"/>
    <w:rsid w:val="00066D4B"/>
    <w:rsid w:val="00081781"/>
    <w:rsid w:val="000910E0"/>
    <w:rsid w:val="000A7518"/>
    <w:rsid w:val="000B204C"/>
    <w:rsid w:val="000D4D68"/>
    <w:rsid w:val="000E6F87"/>
    <w:rsid w:val="000F047C"/>
    <w:rsid w:val="000F3A23"/>
    <w:rsid w:val="000F3B7E"/>
    <w:rsid w:val="000F7F54"/>
    <w:rsid w:val="00102EA8"/>
    <w:rsid w:val="00105BB7"/>
    <w:rsid w:val="00143F4F"/>
    <w:rsid w:val="00161F11"/>
    <w:rsid w:val="001645D6"/>
    <w:rsid w:val="0017612B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87462"/>
    <w:rsid w:val="002A0C9D"/>
    <w:rsid w:val="002A14C9"/>
    <w:rsid w:val="002D6A73"/>
    <w:rsid w:val="002E0106"/>
    <w:rsid w:val="002E3710"/>
    <w:rsid w:val="002E7E11"/>
    <w:rsid w:val="002F7E75"/>
    <w:rsid w:val="00306EC3"/>
    <w:rsid w:val="00314055"/>
    <w:rsid w:val="0032347B"/>
    <w:rsid w:val="00326074"/>
    <w:rsid w:val="003274F5"/>
    <w:rsid w:val="003275FD"/>
    <w:rsid w:val="00332368"/>
    <w:rsid w:val="00334D48"/>
    <w:rsid w:val="00340C04"/>
    <w:rsid w:val="003677E0"/>
    <w:rsid w:val="00375970"/>
    <w:rsid w:val="00395F0F"/>
    <w:rsid w:val="003A50DC"/>
    <w:rsid w:val="003B1BCA"/>
    <w:rsid w:val="003B7F81"/>
    <w:rsid w:val="003D0155"/>
    <w:rsid w:val="003D090F"/>
    <w:rsid w:val="004062C7"/>
    <w:rsid w:val="0043587E"/>
    <w:rsid w:val="00442899"/>
    <w:rsid w:val="00444A7A"/>
    <w:rsid w:val="00454D7C"/>
    <w:rsid w:val="004717D5"/>
    <w:rsid w:val="00490247"/>
    <w:rsid w:val="00494EB4"/>
    <w:rsid w:val="004A7AD0"/>
    <w:rsid w:val="004B3CAD"/>
    <w:rsid w:val="004B4230"/>
    <w:rsid w:val="004B7F41"/>
    <w:rsid w:val="004F3699"/>
    <w:rsid w:val="00500232"/>
    <w:rsid w:val="0051583F"/>
    <w:rsid w:val="005464E9"/>
    <w:rsid w:val="005522DB"/>
    <w:rsid w:val="0056727F"/>
    <w:rsid w:val="00575711"/>
    <w:rsid w:val="00590670"/>
    <w:rsid w:val="0059538A"/>
    <w:rsid w:val="005A2F07"/>
    <w:rsid w:val="005D1A81"/>
    <w:rsid w:val="005D7389"/>
    <w:rsid w:val="005D7ABB"/>
    <w:rsid w:val="006062D9"/>
    <w:rsid w:val="00626212"/>
    <w:rsid w:val="0063049A"/>
    <w:rsid w:val="00633620"/>
    <w:rsid w:val="00651E8D"/>
    <w:rsid w:val="00663EEA"/>
    <w:rsid w:val="006703F6"/>
    <w:rsid w:val="00675AB1"/>
    <w:rsid w:val="006C29AA"/>
    <w:rsid w:val="006F698F"/>
    <w:rsid w:val="00721DF9"/>
    <w:rsid w:val="00734368"/>
    <w:rsid w:val="00746838"/>
    <w:rsid w:val="0078022B"/>
    <w:rsid w:val="007848DD"/>
    <w:rsid w:val="007963EC"/>
    <w:rsid w:val="00796D5F"/>
    <w:rsid w:val="007A4CBE"/>
    <w:rsid w:val="007B1F1F"/>
    <w:rsid w:val="007D17B1"/>
    <w:rsid w:val="007D5E67"/>
    <w:rsid w:val="007E3BD6"/>
    <w:rsid w:val="007E7778"/>
    <w:rsid w:val="007F5F06"/>
    <w:rsid w:val="0082162E"/>
    <w:rsid w:val="00834999"/>
    <w:rsid w:val="00855741"/>
    <w:rsid w:val="00865A62"/>
    <w:rsid w:val="0087647A"/>
    <w:rsid w:val="0088139B"/>
    <w:rsid w:val="008A7F92"/>
    <w:rsid w:val="008C0F08"/>
    <w:rsid w:val="008C332D"/>
    <w:rsid w:val="008F6F90"/>
    <w:rsid w:val="0092656D"/>
    <w:rsid w:val="00937F53"/>
    <w:rsid w:val="00937FFC"/>
    <w:rsid w:val="0094350D"/>
    <w:rsid w:val="009614CC"/>
    <w:rsid w:val="00961A6D"/>
    <w:rsid w:val="00965BD5"/>
    <w:rsid w:val="009C410C"/>
    <w:rsid w:val="009D1D2B"/>
    <w:rsid w:val="009D24B2"/>
    <w:rsid w:val="009D4528"/>
    <w:rsid w:val="009F40FF"/>
    <w:rsid w:val="00A1547A"/>
    <w:rsid w:val="00A24AEB"/>
    <w:rsid w:val="00A34ED1"/>
    <w:rsid w:val="00A65A07"/>
    <w:rsid w:val="00A75783"/>
    <w:rsid w:val="00A816FB"/>
    <w:rsid w:val="00A92164"/>
    <w:rsid w:val="00AB2912"/>
    <w:rsid w:val="00AD4B66"/>
    <w:rsid w:val="00AF33BA"/>
    <w:rsid w:val="00AF602B"/>
    <w:rsid w:val="00AF68EA"/>
    <w:rsid w:val="00B002D3"/>
    <w:rsid w:val="00B04C63"/>
    <w:rsid w:val="00B25D38"/>
    <w:rsid w:val="00B25DEC"/>
    <w:rsid w:val="00B42B94"/>
    <w:rsid w:val="00B52E29"/>
    <w:rsid w:val="00B6001B"/>
    <w:rsid w:val="00B62679"/>
    <w:rsid w:val="00BD7ABE"/>
    <w:rsid w:val="00BE43B0"/>
    <w:rsid w:val="00C712A7"/>
    <w:rsid w:val="00C71431"/>
    <w:rsid w:val="00C719E6"/>
    <w:rsid w:val="00C92457"/>
    <w:rsid w:val="00CB29BB"/>
    <w:rsid w:val="00CB2A42"/>
    <w:rsid w:val="00CC230C"/>
    <w:rsid w:val="00CF3DA5"/>
    <w:rsid w:val="00D04EC2"/>
    <w:rsid w:val="00D064CA"/>
    <w:rsid w:val="00D154BC"/>
    <w:rsid w:val="00D22EA0"/>
    <w:rsid w:val="00D264D9"/>
    <w:rsid w:val="00D41020"/>
    <w:rsid w:val="00D61E21"/>
    <w:rsid w:val="00D65661"/>
    <w:rsid w:val="00DA141B"/>
    <w:rsid w:val="00DA71E1"/>
    <w:rsid w:val="00DC2399"/>
    <w:rsid w:val="00DC4D2F"/>
    <w:rsid w:val="00DE7FA2"/>
    <w:rsid w:val="00E152D3"/>
    <w:rsid w:val="00E2171D"/>
    <w:rsid w:val="00E259D7"/>
    <w:rsid w:val="00E606BA"/>
    <w:rsid w:val="00E773E9"/>
    <w:rsid w:val="00EB13CD"/>
    <w:rsid w:val="00ED3A89"/>
    <w:rsid w:val="00ED49D5"/>
    <w:rsid w:val="00F11ACF"/>
    <w:rsid w:val="00F65CB1"/>
    <w:rsid w:val="00F661E5"/>
    <w:rsid w:val="00F7189F"/>
    <w:rsid w:val="00F76AD8"/>
    <w:rsid w:val="00F90A87"/>
    <w:rsid w:val="00FA084B"/>
    <w:rsid w:val="00FC096F"/>
    <w:rsid w:val="00FE030C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  <w14:docId w14:val="7EE1D6FC"/>
  <w15:docId w15:val="{641F6E33-EF00-438C-9DA8-C00BE7ADC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table" w:styleId="GridTable1Light">
    <w:name w:val="Grid Table 1 Light"/>
    <w:basedOn w:val="TableNormal"/>
    <w:uiPriority w:val="46"/>
    <w:rsid w:val="0078022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59A13A62D924D916E51A80E0CCA31" ma:contentTypeVersion="16" ma:contentTypeDescription="Create a new document." ma:contentTypeScope="" ma:versionID="a67f793dbda51413c5a348b868db76db">
  <xsd:schema xmlns:xsd="http://www.w3.org/2001/XMLSchema" xmlns:xs="http://www.w3.org/2001/XMLSchema" xmlns:p="http://schemas.microsoft.com/office/2006/metadata/properties" xmlns:ns1="http://schemas.microsoft.com/sharepoint/v3" xmlns:ns2="6bdb113e-cf34-471a-9735-40a194d8c1e9" xmlns:ns3="4313ef7e-0b12-4a5b-a5a0-915a8c61ec10" targetNamespace="http://schemas.microsoft.com/office/2006/metadata/properties" ma:root="true" ma:fieldsID="6c7b525a8fe8652142e70f3b10e3514e" ns1:_="" ns2:_="" ns3:_="">
    <xsd:import namespace="http://schemas.microsoft.com/sharepoint/v3"/>
    <xsd:import namespace="6bdb113e-cf34-471a-9735-40a194d8c1e9"/>
    <xsd:import namespace="4313ef7e-0b12-4a5b-a5a0-915a8c61ec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b113e-cf34-471a-9735-40a194d8c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3ef7e-0b12-4a5b-a5a0-915a8c61ec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f0ba06-d230-45a0-ac05-5e81d9fe8e21}" ma:internalName="TaxCatchAll" ma:showField="CatchAllData" ma:web="4313ef7e-0b12-4a5b-a5a0-915a8c61ec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6bdb113e-cf34-471a-9735-40a194d8c1e9">
      <Terms xmlns="http://schemas.microsoft.com/office/infopath/2007/PartnerControls"/>
    </lcf76f155ced4ddcb4097134ff3c332f>
    <TaxCatchAll xmlns="4313ef7e-0b12-4a5b-a5a0-915a8c61ec10" xsi:nil="true"/>
  </documentManagement>
</p:properties>
</file>

<file path=customXml/itemProps1.xml><?xml version="1.0" encoding="utf-8"?>
<ds:datastoreItem xmlns:ds="http://schemas.openxmlformats.org/officeDocument/2006/customXml" ds:itemID="{5B299367-C602-4269-89FC-46B363BF33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A86283-026D-4B76-A5BB-80EEF8A2C0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7F3DF2-321E-45B1-95B9-834653926D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bdb113e-cf34-471a-9735-40a194d8c1e9"/>
    <ds:schemaRef ds:uri="4313ef7e-0b12-4a5b-a5a0-915a8c61e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039894-E275-41A1-ADE5-B832A967576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bdb113e-cf34-471a-9735-40a194d8c1e9"/>
    <ds:schemaRef ds:uri="4313ef7e-0b12-4a5b-a5a0-915a8c61ec1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SBPE Meeting Schedule 2018-2019</vt:lpstr>
    </vt:vector>
  </TitlesOfParts>
  <Company>Vermont Agency of Education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BPE Meeting Schedule 2018-2019</dc:title>
  <dc:creator>Vermont Agency of Education</dc:creator>
  <cp:keywords/>
  <cp:lastModifiedBy>Scalabrini, Amy</cp:lastModifiedBy>
  <cp:revision>15</cp:revision>
  <cp:lastPrinted>2020-07-31T13:11:00Z</cp:lastPrinted>
  <dcterms:created xsi:type="dcterms:W3CDTF">2022-05-17T20:24:00Z</dcterms:created>
  <dcterms:modified xsi:type="dcterms:W3CDTF">2022-05-17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59A13A62D924D916E51A80E0CCA31</vt:lpwstr>
  </property>
  <property fmtid="{D5CDD505-2E9C-101B-9397-08002B2CF9AE}" pid="3" name="MediaServiceImageTags">
    <vt:lpwstr/>
  </property>
</Properties>
</file>